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46174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 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5DA3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90BD3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25C4E559" w14:textId="497E8BA5" w:rsidR="00723334" w:rsidRDefault="00723334" w:rsidP="0072333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e can make class out of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</w:p>
    <w:p w14:paraId="16C02404" w14:textId="04468728" w:rsidR="00723334" w:rsidRPr="00723334" w:rsidRDefault="00723334" w:rsidP="0072333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e can d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tyling  using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3CE8F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723334">
        <w:rPr>
          <w:rFonts w:ascii="Muli" w:eastAsia="Muli" w:hAnsi="Muli" w:cs="Muli"/>
          <w:sz w:val="24"/>
          <w:szCs w:val="24"/>
          <w:u w:val="single"/>
        </w:rPr>
        <w:t>absoulate</w:t>
      </w:r>
      <w:proofErr w:type="spellEnd"/>
      <w:r w:rsidR="00723334">
        <w:rPr>
          <w:rFonts w:ascii="Muli" w:eastAsia="Muli" w:hAnsi="Muli" w:cs="Muli"/>
          <w:sz w:val="24"/>
          <w:szCs w:val="24"/>
          <w:u w:val="single"/>
        </w:rPr>
        <w:t xml:space="preserve"> is everything all</w:t>
      </w:r>
    </w:p>
    <w:p w14:paraId="6651FA93" w14:textId="2476BD60" w:rsidR="00723334" w:rsidRDefault="0072333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Relative is in relation t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omething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D4BC7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3334">
        <w:rPr>
          <w:rFonts w:ascii="Muli" w:eastAsia="Muli" w:hAnsi="Muli" w:cs="Muli"/>
          <w:sz w:val="24"/>
          <w:szCs w:val="24"/>
          <w:u w:val="single"/>
        </w:rPr>
        <w:t>it is used for visibility for a thing</w:t>
      </w:r>
    </w:p>
    <w:p w14:paraId="4F2E3820" w14:textId="4146F67E" w:rsidR="00723334" w:rsidRDefault="0072333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For.eg:if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e put the value as 0 it isn’t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2AB05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3334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D105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12D01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create your id on expo </w:t>
      </w:r>
    </w:p>
    <w:p w14:paraId="16A8762C" w14:textId="16C5A61A" w:rsidR="00723334" w:rsidRDefault="0072333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And sca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on you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ompute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76A837" w14:textId="6F07F6C7" w:rsidR="00723334" w:rsidRDefault="009526BB" w:rsidP="0072333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it displays the output on the screen</w:t>
      </w:r>
      <w:r w:rsidR="00723334" w:rsidRPr="00723334">
        <w:rPr>
          <w:color w:val="000000"/>
          <w:sz w:val="21"/>
          <w:szCs w:val="21"/>
          <w:shd w:val="clear" w:color="auto" w:fill="F0F0F0"/>
        </w:rPr>
        <w:t xml:space="preserve"> </w:t>
      </w:r>
      <w:r w:rsidR="00723334">
        <w:rPr>
          <w:color w:val="000000"/>
          <w:sz w:val="21"/>
          <w:szCs w:val="21"/>
          <w:shd w:val="clear" w:color="auto" w:fill="F0F0F0"/>
        </w:rPr>
        <w:t>Whatever a function component returns is rendered by the render function</w:t>
      </w:r>
    </w:p>
    <w:p w14:paraId="0000004B" w14:textId="2820026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A7D6B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2333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23334">
        <w:rPr>
          <w:color w:val="000000"/>
          <w:sz w:val="21"/>
          <w:szCs w:val="21"/>
          <w:shd w:val="clear" w:color="auto" w:fill="F0F0F0"/>
        </w:rPr>
        <w:t xml:space="preserve">A return statement ends the execution of a </w:t>
      </w:r>
      <w:proofErr w:type="gramStart"/>
      <w:r w:rsidR="00723334">
        <w:rPr>
          <w:color w:val="000000"/>
          <w:sz w:val="21"/>
          <w:szCs w:val="21"/>
          <w:shd w:val="clear" w:color="auto" w:fill="F0F0F0"/>
        </w:rPr>
        <w:t>function, and</w:t>
      </w:r>
      <w:proofErr w:type="gramEnd"/>
      <w:r w:rsidR="00723334">
        <w:rPr>
          <w:color w:val="000000"/>
          <w:sz w:val="21"/>
          <w:szCs w:val="21"/>
          <w:shd w:val="clear" w:color="auto" w:fill="F0F0F0"/>
        </w:rPr>
        <w:t xml:space="preserve"> returns control to the calling functio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2333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233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b</cp:lastModifiedBy>
  <cp:revision>2</cp:revision>
  <dcterms:created xsi:type="dcterms:W3CDTF">2021-04-20T09:50:00Z</dcterms:created>
  <dcterms:modified xsi:type="dcterms:W3CDTF">2021-04-20T09:50:00Z</dcterms:modified>
</cp:coreProperties>
</file>